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
    <w:p>
      <w:pPr>
        <w:pStyle w:val="Heading1"/>
      </w:pPr>
      <w:r>
        <w:t xml:space="preserve">Cover Letter</w:t>
      </w:r>
    </w:p>
    <w:p>
      <w:pPr>
        <w:pStyle w:val="FirstParagraph"/>
      </w:pPr>
      <w:r>
        <w:rPr>
          <w:bCs/>
          <w:b/>
        </w:rPr>
        <w:t xml:space="preserve">Mr. [Hiring Manager's Name]</w:t>
      </w:r>
      <w:r>
        <w:br/>
      </w:r>
      <w:r>
        <w:t xml:space="preserve">[Company Name]</w:t>
      </w:r>
      <w:r>
        <w:br/>
      </w:r>
      <w:r>
        <w:t xml:space="preserve">[Company Address]</w:t>
      </w:r>
      <w:r>
        <w:br/>
      </w:r>
      <w:r>
        <w:t xml:space="preserve">Jakarta, Indonesia</w:t>
      </w:r>
      <w:r>
        <w:br/>
      </w:r>
      <w:r>
        <w:t xml:space="preserve">[Date]</w:t>
      </w:r>
    </w:p>
    <w:p>
      <w:pPr>
        <w:pStyle w:val="BodyText"/>
      </w:pPr>
      <w:r>
        <w:t xml:space="preserve">Dear Hiring Manager,</w:t>
      </w:r>
    </w:p>
    <w:p>
      <w:pPr>
        <w:pStyle w:val="BodyText"/>
      </w:pPr>
      <w:r>
        <w:t xml:space="preserve">I am writing to express my interest in the Computer Engineer position at your esteemed organization in Indonesia Jakarta. As a highly motivated and skilled computer engineer with over [X years] of experience in software development, network infrastructure, and systems optimization, I am eager to contribute my technical expertise and passion for innovation to a dynamic team like yours. Jakarta, as one of Indonesia’s most vibrant tech hubs, offers an exceptional environment for professionals who thrive on solving complex challenges and driving digital transformation. This opportunity aligns perfectly with my career goals and aspirations to work in a city where technology is shaping the future of business and society.</w:t>
      </w:r>
    </w:p>
    <w:bookmarkStart w:id="20" w:name="why-i-am-a-strong-fit-for-the-role"/>
    <w:p>
      <w:pPr>
        <w:pStyle w:val="Heading2"/>
      </w:pPr>
      <w:r>
        <w:t xml:space="preserve">Why I Am a Strong Fit for the Role</w:t>
      </w:r>
    </w:p>
    <w:p>
      <w:pPr>
        <w:pStyle w:val="FirstParagraph"/>
      </w:pPr>
      <w:r>
        <w:t xml:space="preserve">As a Computer Engineer, I have consistently demonstrated my ability to design, develop, and maintain cutting-edge systems that meet both technical and business objectives. My background includes hands-on experience in software development using programming languages such as Python, Java, and C++, as well as expertise in cloud computing platforms like AWS and Azure. I have also led projects involving network security protocols, data management systems, and automation solutions that improved operational efficiency by up to 30% in previous roles.</w:t>
      </w:r>
    </w:p>
    <w:p>
      <w:pPr>
        <w:pStyle w:val="BodyText"/>
      </w:pPr>
      <w:r>
        <w:t xml:space="preserve">My academic foundation in Computer Engineering from [University Name] has equipped me with a deep understanding of hardware-software integration, algorithms, and system architecture. However, it is my practical experience in Indonesia Jakarta’s tech industry that has truly refined my skills. For instance, while working with [Previous Company Name] in Jakarta, I spearheaded the development of a scalable e-commerce platform that supported over 10 million users during peak traffic periods. This project required not only technical precision but also collaboration with cross-functional teams to ensure seamless user experiences and robust security measures.</w:t>
      </w:r>
    </w:p>
    <w:p>
      <w:pPr>
        <w:pStyle w:val="BodyText"/>
      </w:pPr>
      <w:r>
        <w:t xml:space="preserve">What sets me apart is my ability to bridge theoretical knowledge with real-world applications. In Indonesia Jakarta, where the demand for tech solutions is growing rapidly, I have focused on creating scalable systems that address local challenges. For example, I contributed to a project that leveraged AI-driven analytics to optimize public transportation routes in Jakarta, reducing travel time for thousands of commuters. This experience reinforced my commitment to using technology as a tool for societal impact—a value that resonates deeply with the mission of your organization.</w:t>
      </w:r>
    </w:p>
    <w:bookmarkEnd w:id="20"/>
    <w:bookmarkStart w:id="21" w:name="understanding-the-jakarta-tech-ecosystem"/>
    <w:p>
      <w:pPr>
        <w:pStyle w:val="Heading2"/>
      </w:pPr>
      <w:r>
        <w:t xml:space="preserve">Understanding the Jakarta Tech Ecosystem</w:t>
      </w:r>
    </w:p>
    <w:p>
      <w:pPr>
        <w:pStyle w:val="FirstParagraph"/>
      </w:pPr>
      <w:r>
        <w:t xml:space="preserve">Indonesia Jakarta is a city where innovation thrives, and the tech industry is expanding at an unprecedented pace. As a Computer Engineer, I have observed how Jakarta’s startup ecosystem, coupled with its growing demand for digital infrastructure, presents unique opportunities for professionals who can adapt to fast-paced environments. My familiarity with local tech trends and challenges allows me to approach problems with a nuanced perspective. Whether it’s optimizing cloud-based solutions for small businesses or designing secure networks for large enterprises, I prioritize scalability, efficiency, and user-centric design.</w:t>
      </w:r>
    </w:p>
    <w:p>
      <w:pPr>
        <w:pStyle w:val="BodyText"/>
      </w:pPr>
      <w:r>
        <w:t xml:space="preserve">Moreover, Jakarta’s position as a regional hub for Southeast Asia makes it an ideal location for companies aiming to expand their digital footprint. As a Computer Engineer with experience in international projects, I understand the importance of cultural sensitivity and collaboration. For example, during a recent project with a multinational firm based in Jakarta, I worked alongside teams across multiple time zones to deploy a unified data analytics platform. This experience honed my ability to communicate technical concepts clearly and work effectively in diverse environments—skills that are critical for success in today’s globalized tech landscape.</w:t>
      </w:r>
    </w:p>
    <w:bookmarkEnd w:id="21"/>
    <w:bookmarkStart w:id="22" w:name="why-i-want-to-work-with-your-company"/>
    <w:p>
      <w:pPr>
        <w:pStyle w:val="Heading2"/>
      </w:pPr>
      <w:r>
        <w:t xml:space="preserve">Why I Want to Work with Your Company</w:t>
      </w:r>
    </w:p>
    <w:p>
      <w:pPr>
        <w:pStyle w:val="FirstParagraph"/>
      </w:pPr>
      <w:r>
        <w:t xml:space="preserve">Your company’s reputation as a leader in [specific industry or technology, e.g., "AI-driven software solutions" or "sustainable tech innovation"] has long caught my attention. I am particularly inspired by your commitment to [mention a specific value, project, or initiative of the company]. As someone who believes in leveraging technology for meaningful impact, I am eager to contribute my skills to help drive such initiatives forward. Whether it’s developing next-generation software, enhancing cybersecurity measures, or optimizing system performance, I am confident that my technical background and problem-solving mindset will add value to your team.</w:t>
      </w:r>
    </w:p>
    <w:p>
      <w:pPr>
        <w:pStyle w:val="BodyText"/>
      </w:pPr>
      <w:r>
        <w:t xml:space="preserve">In Indonesia Jakarta, where the tech industry is evolving rapidly, I see immense potential for growth and innovation. My goal is to work with a forward-thinking organization like yours that values creativity, collaboration, and continuous learning. I am particularly drawn to the opportunity to work on projects that align with Jakarta’s vision of becoming a smart city. For instance, my expertise in IoT (Internet of Things) systems could support initiatives aimed at improving urban infrastructure, while my knowledge of data analytics could help optimize resource management for local businesses and government agencies.</w:t>
      </w:r>
    </w:p>
    <w:bookmarkEnd w:id="22"/>
    <w:bookmarkStart w:id="23" w:name="conclusion"/>
    <w:p>
      <w:pPr>
        <w:pStyle w:val="Heading2"/>
      </w:pPr>
      <w:r>
        <w:t xml:space="preserve">Conclusion</w:t>
      </w:r>
    </w:p>
    <w:p>
      <w:pPr>
        <w:pStyle w:val="FirstParagraph"/>
      </w:pPr>
      <w:r>
        <w:t xml:space="preserve">In conclusion, I am excited about the possibility of joining your team as a Computer Engineer in Indonesia Jakarta. My technical expertise, passion for innovation, and dedication to excellence make me a strong candidate for this role. I am confident that my experience and vision align with the goals of your organization, and I would be honored to contribute to its continued success.</w:t>
      </w:r>
    </w:p>
    <w:p>
      <w:pPr>
        <w:pStyle w:val="BodyText"/>
      </w:pPr>
      <w:r>
        <w:t xml:space="preserve">Thank you for considering my application. I would welcome the opportunity to discuss how my skills and experiences can benefit your company. Please feel free to contact me at [Your Phone Number] or [Your Email Address] at your earliest convenience. I look forward to the possibility of contributing to your team in Jakarta’s exciting tech landscap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0:13:36Z</dcterms:created>
  <dcterms:modified xsi:type="dcterms:W3CDTF">2026-07-20T00:13:36Z</dcterms:modified>
</cp:coreProperties>
</file>

<file path=docProps/custom.xml><?xml version="1.0" encoding="utf-8"?>
<Properties xmlns="http://schemas.openxmlformats.org/officeDocument/2006/custom-properties" xmlns:vt="http://schemas.openxmlformats.org/officeDocument/2006/docPropsVTypes"/>
</file>